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8-cuál-es-diferente"/>
    <w:p>
      <w:pPr>
        <w:pStyle w:val="Heading1"/>
      </w:pPr>
      <w:r>
        <w:t xml:space="preserve">Lesson 18: ¿Cuál es diferen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ategorize shapes by their shared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Creemos una actividad tipo “Cuál es diferente”.</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volume to create a Which One Doesn’t Belong activity.</w:t>
      </w:r>
    </w:p>
    <w:p>
      <w:pPr>
        <w:pStyle w:val="BodyText"/>
      </w:pPr>
      <w:r>
        <w:t xml:space="preserve">This lesson offers teachers the opportunity to listen to ways in which students describe and calculate volume. After the warm-up, three activities are given, but it is not expected that students do all three. As the activities progress, there is one additional element missing from the Which One Doesn’t Belong. The choice of which activities to use is left to the teacher based on how much scaffolding the students may need. This lesson can take 1–2 days if students facilitate their creations with other grou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copy"/>
    <w:p>
      <w:pPr>
        <w:pStyle w:val="Heading3"/>
      </w:pPr>
      <w:r>
        <w:t xml:space="preserve">Materials to Copy</w:t>
      </w:r>
    </w:p>
    <w:p>
      <w:pPr>
        <w:numPr>
          <w:ilvl w:val="0"/>
          <w:numId w:val="1005"/>
        </w:numPr>
        <w:pStyle w:val="Compact"/>
      </w:pPr>
      <w:r>
        <w:t xml:space="preserve">Shape Cards for WODB Design (groups of 2): Activity 1</w:t>
      </w:r>
    </w:p>
    <w:p>
      <w:pPr>
        <w:numPr>
          <w:ilvl w:val="0"/>
          <w:numId w:val="1005"/>
        </w:numPr>
        <w:pStyle w:val="Compact"/>
      </w:pPr>
      <w:r>
        <w:t xml:space="preserve">Shape Cards for WODB Design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your experience with the instructional routines in the curriculum. What moves or questions have improved the learning for each or your students during this routine? What improvements would you make next tim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w:t>
            </w:r>
          </w:p>
        </w:tc>
      </w:tr>
    </w:tbl>
    <w:bookmarkEnd w:id="44"/>
    <w:bookmarkStart w:id="45" w:name="student-facing-task-statement"/>
    <w:p>
      <w:pPr>
        <w:pStyle w:val="Heading3"/>
      </w:pPr>
      <w:r>
        <w:t xml:space="preserve">Student-facing Task Statement</w:t>
      </w:r>
    </w:p>
    <w:p>
      <w:pPr>
        <w:pStyle w:val="FirstParagraph"/>
      </w:pPr>
      <w:r>
        <w:t xml:space="preserve">Como matemáticos, es importante que justifiquemos lo que pensamos y que escuchemos cómo razonan los demás. Describan una situación en la que hayan aprendido algo nuevo (o hayan pensado diferente sobre algo) a partir de lo que alguien dijo hoy en clase.</w:t>
      </w:r>
    </w:p>
    <w:bookmarkEnd w:id="45"/>
    <w:bookmarkStart w:id="46" w:name="student-responses"/>
    <w:p>
      <w:pPr>
        <w:pStyle w:val="Heading3"/>
      </w:pPr>
      <w:r>
        <w:t xml:space="preserve">Student Responses</w:t>
      </w:r>
    </w:p>
    <w:p>
      <w:pPr>
        <w:pStyle w:val="FirstParagraph"/>
      </w:pPr>
      <w:r>
        <w:t xml:space="preserve">Sample response: When we were creating a Which One Doesn’t Belong, I thought we could use a square for the final shape, but we couldn’t because we needed a quadrilateral that didn’t have right angl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56Z</dcterms:created>
  <dcterms:modified xsi:type="dcterms:W3CDTF">2022-12-15T01: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KdXsLpkVq9DuKUP1i5MC/bUMNlo5xpJagbSseC3FaU4oxLp1uyu8oZcBhGHSmBjzzxJX3xtR1LvjDfBlLgW+A==</vt:lpwstr>
  </property>
</Properties>
</file>